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7436F2" w:rsidRPr="00987DA6" w:rsidRDefault="00F60B6A" w:rsidP="00987DA6">
      <w:pPr>
        <w:spacing w:after="0" w:line="240" w:lineRule="auto"/>
        <w:jc w:val="center"/>
        <w:rPr>
          <w:b/>
          <w:bCs/>
        </w:rPr>
      </w:pPr>
      <w:r w:rsidRPr="00F60B6A">
        <w:rPr>
          <w:b/>
          <w:bCs/>
          <w:noProof/>
          <w:u w:val="single"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652EB38F" wp14:editId="4BAB572E">
                <wp:simplePos x="0" y="0"/>
                <wp:positionH relativeFrom="margin">
                  <wp:posOffset>-350520</wp:posOffset>
                </wp:positionH>
                <wp:positionV relativeFrom="margin">
                  <wp:posOffset>-438150</wp:posOffset>
                </wp:positionV>
                <wp:extent cx="1501140" cy="762000"/>
                <wp:effectExtent l="0" t="0" r="0" b="0"/>
                <wp:wrapSquare wrapText="bothSides"/>
                <wp:docPr id="698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501140" cy="762000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F60B6A" w:rsidRPr="006F156C" w:rsidRDefault="00F60B6A">
                            <w:pPr>
                              <w:rPr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6F156C">
                              <w:rPr>
                                <w:color w:val="4F81BD" w:themeColor="accent1"/>
                                <w:sz w:val="24"/>
                                <w:szCs w:val="24"/>
                              </w:rPr>
                              <w:t>UoVT/QA/005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96" o:spid="_x0000_s1026" style="position:absolute;left:0;text-align:left;margin-left:-27.6pt;margin-top:-34.5pt;width:118.2pt;height:60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" o:allowincell="f" filled="f" stroked="f" strokeweight="1.5pt">
                <v:shadow on="t" type="perspective" color="black" opacity="26214f" origin="-.5,-.5" offset=".74836mm,.74836mm" matrix="65864f,,,65864f"/>
                <v:textbox inset="21.6pt,21.6pt,21.6pt,21.6pt">
                  <w:txbxContent>
                    <w:p w:rsidR="00F60B6A" w:rsidRPr="006F156C" w:rsidRDefault="00F60B6A">
                      <w:pPr>
                        <w:rPr>
                          <w:color w:val="4F81BD" w:themeColor="accent1"/>
                          <w:sz w:val="24"/>
                          <w:szCs w:val="24"/>
                        </w:rPr>
                      </w:pPr>
                      <w:r w:rsidRPr="006F156C">
                        <w:rPr>
                          <w:color w:val="4F81BD" w:themeColor="accent1"/>
                          <w:sz w:val="24"/>
                          <w:szCs w:val="24"/>
                        </w:rPr>
                        <w:t>UoVT/QA/005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987DA6" w:rsidRPr="00987DA6">
        <w:rPr>
          <w:b/>
          <w:bCs/>
        </w:rPr>
        <w:t>University of Vocational Technology</w:t>
      </w:r>
    </w:p>
    <w:p w:rsidR="00987DA6" w:rsidRDefault="00987DA6" w:rsidP="00987DA6">
      <w:pPr>
        <w:spacing w:after="0" w:line="240" w:lineRule="auto"/>
        <w:jc w:val="center"/>
        <w:rPr>
          <w:b/>
          <w:bCs/>
        </w:rPr>
      </w:pPr>
      <w:r w:rsidRPr="00987DA6">
        <w:rPr>
          <w:b/>
          <w:bCs/>
        </w:rPr>
        <w:t>Request form for exemptions from the modul</w:t>
      </w:r>
      <w:r w:rsidR="002207C0">
        <w:rPr>
          <w:b/>
          <w:bCs/>
        </w:rPr>
        <w:t>es of semester 1, 2 &amp; 3</w:t>
      </w:r>
    </w:p>
    <w:p w:rsidR="005921F2" w:rsidRDefault="00987DA6" w:rsidP="00987DA6">
      <w:pPr>
        <w:spacing w:after="0" w:line="240" w:lineRule="auto"/>
        <w:jc w:val="center"/>
        <w:rPr>
          <w:b/>
          <w:bCs/>
        </w:rPr>
      </w:pPr>
      <w:r>
        <w:rPr>
          <w:i/>
          <w:iCs/>
        </w:rPr>
        <w:t>(Students who have NVQ 6 diploma or equivalent or higher qualification may apply)</w:t>
      </w:r>
    </w:p>
    <w:tbl>
      <w:tblPr>
        <w:tblStyle w:val="TableGrid"/>
        <w:tblpPr w:leftFromText="180" w:rightFromText="180" w:vertAnchor="text" w:horzAnchor="margin" w:tblpXSpec="center" w:tblpY="270"/>
        <w:tblW w:w="10381" w:type="dxa"/>
        <w:tblLayout w:type="fixed"/>
        <w:tblLook w:val="04A0" w:firstRow="1" w:lastRow="0" w:firstColumn="1" w:lastColumn="0" w:noHBand="0" w:noVBand="1"/>
      </w:tblPr>
      <w:tblGrid>
        <w:gridCol w:w="544"/>
        <w:gridCol w:w="734"/>
        <w:gridCol w:w="540"/>
        <w:gridCol w:w="1260"/>
        <w:gridCol w:w="1620"/>
        <w:gridCol w:w="612"/>
        <w:gridCol w:w="720"/>
        <w:gridCol w:w="1548"/>
        <w:gridCol w:w="2046"/>
        <w:gridCol w:w="24"/>
        <w:gridCol w:w="733"/>
      </w:tblGrid>
      <w:tr w:rsidR="009A5D55" w:rsidTr="002207C0">
        <w:trPr>
          <w:trHeight w:val="647"/>
        </w:trPr>
        <w:tc>
          <w:tcPr>
            <w:tcW w:w="544" w:type="dxa"/>
            <w:vAlign w:val="center"/>
          </w:tcPr>
          <w:p w:rsidR="009A5D55" w:rsidRPr="005921F2" w:rsidRDefault="009A5D55" w:rsidP="009A5D55">
            <w:pPr>
              <w:jc w:val="center"/>
              <w:rPr>
                <w:b/>
                <w:bCs/>
              </w:rPr>
            </w:pPr>
            <w:r w:rsidRPr="005921F2">
              <w:rPr>
                <w:b/>
                <w:bCs/>
              </w:rPr>
              <w:t>1</w:t>
            </w:r>
          </w:p>
        </w:tc>
        <w:tc>
          <w:tcPr>
            <w:tcW w:w="2534" w:type="dxa"/>
            <w:gridSpan w:val="3"/>
            <w:vAlign w:val="center"/>
          </w:tcPr>
          <w:p w:rsidR="009A5D55" w:rsidRPr="005921F2" w:rsidRDefault="009A5D55" w:rsidP="009A5D55">
            <w:pPr>
              <w:rPr>
                <w:b/>
                <w:bCs/>
              </w:rPr>
            </w:pPr>
            <w:r>
              <w:rPr>
                <w:b/>
                <w:bCs/>
              </w:rPr>
              <w:t>Student’s Name (as at registration of University)</w:t>
            </w:r>
          </w:p>
        </w:tc>
        <w:tc>
          <w:tcPr>
            <w:tcW w:w="7303" w:type="dxa"/>
            <w:gridSpan w:val="7"/>
          </w:tcPr>
          <w:p w:rsidR="009A5D55" w:rsidRDefault="009A5D55" w:rsidP="009A5D55"/>
        </w:tc>
      </w:tr>
      <w:tr w:rsidR="009A5D55" w:rsidTr="002207C0">
        <w:trPr>
          <w:trHeight w:val="437"/>
        </w:trPr>
        <w:tc>
          <w:tcPr>
            <w:tcW w:w="544" w:type="dxa"/>
            <w:vAlign w:val="center"/>
          </w:tcPr>
          <w:p w:rsidR="009A5D55" w:rsidRPr="005921F2" w:rsidRDefault="009A5D55" w:rsidP="009A5D55">
            <w:pPr>
              <w:jc w:val="center"/>
              <w:rPr>
                <w:b/>
                <w:bCs/>
              </w:rPr>
            </w:pPr>
            <w:r w:rsidRPr="005921F2">
              <w:rPr>
                <w:b/>
                <w:bCs/>
              </w:rPr>
              <w:t>2</w:t>
            </w:r>
          </w:p>
        </w:tc>
        <w:tc>
          <w:tcPr>
            <w:tcW w:w="2534" w:type="dxa"/>
            <w:gridSpan w:val="3"/>
            <w:vAlign w:val="center"/>
          </w:tcPr>
          <w:p w:rsidR="009A5D55" w:rsidRPr="00C874E3" w:rsidRDefault="009A5D55" w:rsidP="009A5D55">
            <w:pPr>
              <w:rPr>
                <w:b/>
                <w:bCs/>
              </w:rPr>
            </w:pPr>
            <w:r w:rsidRPr="005921F2">
              <w:rPr>
                <w:b/>
                <w:bCs/>
              </w:rPr>
              <w:t>Degree cours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7303" w:type="dxa"/>
            <w:gridSpan w:val="7"/>
          </w:tcPr>
          <w:p w:rsidR="009A5D55" w:rsidRDefault="009A5D55" w:rsidP="009A5D55"/>
        </w:tc>
      </w:tr>
      <w:tr w:rsidR="009A5D55" w:rsidTr="002207C0">
        <w:trPr>
          <w:trHeight w:val="449"/>
        </w:trPr>
        <w:tc>
          <w:tcPr>
            <w:tcW w:w="544" w:type="dxa"/>
            <w:vAlign w:val="center"/>
          </w:tcPr>
          <w:p w:rsidR="009A5D55" w:rsidRPr="00C72E9B" w:rsidRDefault="009A5D55" w:rsidP="009A5D55">
            <w:pPr>
              <w:jc w:val="center"/>
              <w:rPr>
                <w:b/>
                <w:bCs/>
              </w:rPr>
            </w:pPr>
            <w:r w:rsidRPr="00C72E9B">
              <w:rPr>
                <w:b/>
                <w:bCs/>
              </w:rPr>
              <w:t>3</w:t>
            </w:r>
          </w:p>
        </w:tc>
        <w:tc>
          <w:tcPr>
            <w:tcW w:w="2534" w:type="dxa"/>
            <w:gridSpan w:val="3"/>
            <w:vAlign w:val="center"/>
          </w:tcPr>
          <w:p w:rsidR="009A5D55" w:rsidRDefault="002207C0" w:rsidP="002207C0">
            <w:r>
              <w:rPr>
                <w:b/>
                <w:bCs/>
              </w:rPr>
              <w:t>Student Registration N</w:t>
            </w:r>
            <w:r w:rsidR="009A5D55">
              <w:rPr>
                <w:b/>
                <w:bCs/>
              </w:rPr>
              <w:t>o.</w:t>
            </w:r>
          </w:p>
        </w:tc>
        <w:tc>
          <w:tcPr>
            <w:tcW w:w="7303" w:type="dxa"/>
            <w:gridSpan w:val="7"/>
          </w:tcPr>
          <w:p w:rsidR="009A5D55" w:rsidRDefault="009A5D55" w:rsidP="009A5D55"/>
        </w:tc>
      </w:tr>
      <w:tr w:rsidR="009A5D55" w:rsidTr="009A5D55">
        <w:trPr>
          <w:trHeight w:val="809"/>
        </w:trPr>
        <w:tc>
          <w:tcPr>
            <w:tcW w:w="544" w:type="dxa"/>
            <w:vAlign w:val="center"/>
          </w:tcPr>
          <w:p w:rsidR="009A5D55" w:rsidRPr="00C72E9B" w:rsidRDefault="009A5D55" w:rsidP="009A5D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4766" w:type="dxa"/>
            <w:gridSpan w:val="5"/>
            <w:vAlign w:val="center"/>
          </w:tcPr>
          <w:p w:rsidR="009A5D55" w:rsidRDefault="009A5D55" w:rsidP="009A5D55">
            <w:r>
              <w:rPr>
                <w:b/>
                <w:bCs/>
              </w:rPr>
              <w:t>Diploma Qualification with the specialization that the student possesses as the entry qualification for the degree course mentioned in (2)</w:t>
            </w:r>
          </w:p>
        </w:tc>
        <w:tc>
          <w:tcPr>
            <w:tcW w:w="5071" w:type="dxa"/>
            <w:gridSpan w:val="5"/>
          </w:tcPr>
          <w:p w:rsidR="009A5D55" w:rsidRDefault="009A5D55" w:rsidP="009A5D55"/>
        </w:tc>
      </w:tr>
      <w:tr w:rsidR="009A5D55" w:rsidTr="009A5D55">
        <w:trPr>
          <w:trHeight w:val="3191"/>
        </w:trPr>
        <w:tc>
          <w:tcPr>
            <w:tcW w:w="544" w:type="dxa"/>
            <w:vAlign w:val="center"/>
          </w:tcPr>
          <w:p w:rsidR="009A5D55" w:rsidRPr="00846CB6" w:rsidRDefault="009A5D55" w:rsidP="009A5D55">
            <w:pPr>
              <w:jc w:val="center"/>
              <w:rPr>
                <w:b/>
                <w:bCs/>
              </w:rPr>
            </w:pPr>
            <w:r w:rsidRPr="00846CB6">
              <w:rPr>
                <w:b/>
                <w:bCs/>
              </w:rPr>
              <w:t>5</w:t>
            </w:r>
          </w:p>
        </w:tc>
        <w:tc>
          <w:tcPr>
            <w:tcW w:w="1274" w:type="dxa"/>
            <w:gridSpan w:val="2"/>
          </w:tcPr>
          <w:p w:rsidR="009A5D55" w:rsidRDefault="009A5D55" w:rsidP="009A5D55">
            <w:pPr>
              <w:rPr>
                <w:b/>
                <w:bCs/>
              </w:rPr>
            </w:pPr>
            <w:r w:rsidRPr="00846CB6">
              <w:rPr>
                <w:b/>
                <w:bCs/>
              </w:rPr>
              <w:t>Subjects</w:t>
            </w:r>
            <w:r>
              <w:rPr>
                <w:b/>
                <w:bCs/>
              </w:rPr>
              <w:t xml:space="preserve"> / Units passed in the Diploma</w:t>
            </w:r>
          </w:p>
          <w:p w:rsidR="009A5D55" w:rsidRDefault="009A5D55" w:rsidP="009A5D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mentioned in (4)</w:t>
            </w:r>
          </w:p>
          <w:p w:rsidR="009A5D55" w:rsidRPr="00846CB6" w:rsidRDefault="009A5D55" w:rsidP="009A5D55">
            <w:pPr>
              <w:rPr>
                <w:b/>
                <w:bCs/>
              </w:rPr>
            </w:pPr>
            <w:r>
              <w:rPr>
                <w:b/>
                <w:bCs/>
              </w:rPr>
              <w:t>(Copy of the Transcript should be attached.)</w:t>
            </w:r>
          </w:p>
        </w:tc>
        <w:tc>
          <w:tcPr>
            <w:tcW w:w="2880" w:type="dxa"/>
            <w:gridSpan w:val="2"/>
          </w:tcPr>
          <w:p w:rsidR="009A5D55" w:rsidRPr="00D559FF" w:rsidRDefault="009A5D55" w:rsidP="009A5D55">
            <w:pPr>
              <w:jc w:val="center"/>
              <w:rPr>
                <w:b/>
                <w:bCs/>
                <w:u w:val="single"/>
              </w:rPr>
            </w:pPr>
            <w:r w:rsidRPr="00D559FF">
              <w:rPr>
                <w:b/>
                <w:bCs/>
                <w:u w:val="single"/>
              </w:rPr>
              <w:t>Year 1</w:t>
            </w:r>
          </w:p>
        </w:tc>
        <w:tc>
          <w:tcPr>
            <w:tcW w:w="2880" w:type="dxa"/>
            <w:gridSpan w:val="3"/>
          </w:tcPr>
          <w:p w:rsidR="009A5D55" w:rsidRPr="00D559FF" w:rsidRDefault="009A5D55" w:rsidP="009A5D55">
            <w:pPr>
              <w:jc w:val="center"/>
              <w:rPr>
                <w:b/>
                <w:bCs/>
                <w:u w:val="single"/>
              </w:rPr>
            </w:pPr>
            <w:r w:rsidRPr="00D559FF">
              <w:rPr>
                <w:b/>
                <w:bCs/>
                <w:u w:val="single"/>
              </w:rPr>
              <w:t>Year 2</w:t>
            </w:r>
          </w:p>
        </w:tc>
        <w:tc>
          <w:tcPr>
            <w:tcW w:w="2803" w:type="dxa"/>
            <w:gridSpan w:val="3"/>
          </w:tcPr>
          <w:p w:rsidR="009A5D55" w:rsidRPr="00D559FF" w:rsidRDefault="009A5D55" w:rsidP="009A5D55">
            <w:pPr>
              <w:jc w:val="center"/>
              <w:rPr>
                <w:b/>
                <w:bCs/>
                <w:u w:val="single"/>
              </w:rPr>
            </w:pPr>
            <w:r w:rsidRPr="00D559FF">
              <w:rPr>
                <w:b/>
                <w:bCs/>
                <w:u w:val="single"/>
              </w:rPr>
              <w:t>Year 3</w:t>
            </w:r>
          </w:p>
        </w:tc>
      </w:tr>
      <w:tr w:rsidR="002207C0" w:rsidTr="009A5D55">
        <w:trPr>
          <w:trHeight w:val="339"/>
        </w:trPr>
        <w:tc>
          <w:tcPr>
            <w:tcW w:w="544" w:type="dxa"/>
            <w:vMerge w:val="restart"/>
            <w:vAlign w:val="center"/>
          </w:tcPr>
          <w:p w:rsidR="002207C0" w:rsidRPr="00846CB6" w:rsidRDefault="002207C0" w:rsidP="009A5D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734" w:type="dxa"/>
            <w:vMerge w:val="restart"/>
            <w:textDirection w:val="btLr"/>
          </w:tcPr>
          <w:p w:rsidR="002207C0" w:rsidRPr="00846CB6" w:rsidRDefault="002207C0" w:rsidP="009A5D55">
            <w:pPr>
              <w:ind w:left="113" w:right="113"/>
              <w:rPr>
                <w:b/>
                <w:bCs/>
              </w:rPr>
            </w:pPr>
            <w:r>
              <w:rPr>
                <w:b/>
                <w:bCs/>
              </w:rPr>
              <w:t>Titles of modules and  category requested by the student for exemption</w:t>
            </w:r>
          </w:p>
        </w:tc>
        <w:tc>
          <w:tcPr>
            <w:tcW w:w="4752" w:type="dxa"/>
            <w:gridSpan w:val="5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  <w:r w:rsidRPr="00D559FF">
              <w:rPr>
                <w:b/>
                <w:bCs/>
                <w:u w:val="single"/>
              </w:rPr>
              <w:t>Semester 1</w:t>
            </w:r>
          </w:p>
        </w:tc>
        <w:tc>
          <w:tcPr>
            <w:tcW w:w="4351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  <w:r w:rsidRPr="00D559FF">
              <w:rPr>
                <w:b/>
                <w:bCs/>
                <w:u w:val="single"/>
              </w:rPr>
              <w:t>Semester 2</w:t>
            </w:r>
          </w:p>
        </w:tc>
      </w:tr>
      <w:tr w:rsidR="002207C0" w:rsidTr="009A5D55">
        <w:trPr>
          <w:trHeight w:val="336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2247B9" w:rsidRDefault="002207C0" w:rsidP="009A5D55">
            <w:pPr>
              <w:jc w:val="center"/>
              <w:rPr>
                <w:b/>
                <w:bCs/>
              </w:rPr>
            </w:pPr>
            <w:r w:rsidRPr="002247B9">
              <w:rPr>
                <w:b/>
                <w:bCs/>
              </w:rPr>
              <w:t>Module Name and Code</w:t>
            </w:r>
          </w:p>
        </w:tc>
        <w:tc>
          <w:tcPr>
            <w:tcW w:w="720" w:type="dxa"/>
          </w:tcPr>
          <w:p w:rsidR="002207C0" w:rsidRPr="002247B9" w:rsidRDefault="002207C0" w:rsidP="009A5D55">
            <w:pPr>
              <w:jc w:val="center"/>
              <w:rPr>
                <w:b/>
                <w:bCs/>
              </w:rPr>
            </w:pPr>
            <w:r w:rsidRPr="002247B9">
              <w:rPr>
                <w:b/>
                <w:bCs/>
              </w:rPr>
              <w:t>Cate</w:t>
            </w:r>
            <w:r>
              <w:rPr>
                <w:b/>
                <w:bCs/>
              </w:rPr>
              <w:t>-</w:t>
            </w:r>
            <w:r w:rsidRPr="002247B9">
              <w:rPr>
                <w:b/>
                <w:bCs/>
              </w:rPr>
              <w:t>gory</w:t>
            </w: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  <w:r w:rsidRPr="002247B9">
              <w:rPr>
                <w:b/>
                <w:bCs/>
              </w:rPr>
              <w:t>Module Name and Code</w:t>
            </w: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  <w:r w:rsidRPr="002247B9">
              <w:rPr>
                <w:b/>
                <w:bCs/>
              </w:rPr>
              <w:t>Cate</w:t>
            </w:r>
            <w:r>
              <w:rPr>
                <w:b/>
                <w:bCs/>
              </w:rPr>
              <w:t>-</w:t>
            </w:r>
            <w:r w:rsidRPr="002247B9">
              <w:rPr>
                <w:b/>
                <w:bCs/>
              </w:rPr>
              <w:t>gory</w:t>
            </w: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9A5D55">
        <w:trPr>
          <w:trHeight w:hRule="exact" w:val="432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594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57" w:type="dxa"/>
            <w:gridSpan w:val="2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2207C0" w:rsidTr="00D367B6">
        <w:trPr>
          <w:trHeight w:val="336"/>
        </w:trPr>
        <w:tc>
          <w:tcPr>
            <w:tcW w:w="544" w:type="dxa"/>
            <w:vMerge/>
            <w:vAlign w:val="center"/>
          </w:tcPr>
          <w:p w:rsidR="002207C0" w:rsidRDefault="002207C0" w:rsidP="009A5D55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2207C0" w:rsidRDefault="002207C0" w:rsidP="009A5D55">
            <w:pPr>
              <w:rPr>
                <w:b/>
                <w:bCs/>
              </w:rPr>
            </w:pPr>
          </w:p>
        </w:tc>
        <w:tc>
          <w:tcPr>
            <w:tcW w:w="4752" w:type="dxa"/>
            <w:gridSpan w:val="5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emester 3 (with special approval)</w:t>
            </w:r>
          </w:p>
        </w:tc>
        <w:tc>
          <w:tcPr>
            <w:tcW w:w="4351" w:type="dxa"/>
            <w:gridSpan w:val="4"/>
            <w:shd w:val="clear" w:color="auto" w:fill="auto"/>
          </w:tcPr>
          <w:p w:rsidR="002207C0" w:rsidRPr="00D559FF" w:rsidRDefault="002207C0" w:rsidP="009A5D55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C97D66" w:rsidTr="00837F5F">
        <w:trPr>
          <w:trHeight w:val="336"/>
        </w:trPr>
        <w:tc>
          <w:tcPr>
            <w:tcW w:w="544" w:type="dxa"/>
            <w:vMerge/>
            <w:vAlign w:val="center"/>
          </w:tcPr>
          <w:p w:rsidR="00C97D66" w:rsidRDefault="00C97D66" w:rsidP="00C97D66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C97D66" w:rsidRDefault="00C97D66" w:rsidP="00C97D66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  <w:vAlign w:val="center"/>
          </w:tcPr>
          <w:p w:rsidR="00C97D66" w:rsidRPr="002247B9" w:rsidRDefault="00C97D66" w:rsidP="00C97D66">
            <w:pPr>
              <w:jc w:val="center"/>
              <w:rPr>
                <w:b/>
                <w:bCs/>
              </w:rPr>
            </w:pPr>
            <w:r w:rsidRPr="002247B9">
              <w:rPr>
                <w:b/>
                <w:bCs/>
              </w:rPr>
              <w:t>Module Name and Code</w:t>
            </w:r>
          </w:p>
        </w:tc>
        <w:tc>
          <w:tcPr>
            <w:tcW w:w="720" w:type="dxa"/>
          </w:tcPr>
          <w:p w:rsidR="00C97D66" w:rsidRPr="002247B9" w:rsidRDefault="00C97D66" w:rsidP="00C97D66">
            <w:pPr>
              <w:rPr>
                <w:b/>
                <w:bCs/>
              </w:rPr>
            </w:pPr>
            <w:r w:rsidRPr="002247B9">
              <w:rPr>
                <w:b/>
                <w:bCs/>
              </w:rPr>
              <w:t>Category</w:t>
            </w:r>
          </w:p>
        </w:tc>
        <w:tc>
          <w:tcPr>
            <w:tcW w:w="3618" w:type="dxa"/>
            <w:gridSpan w:val="3"/>
            <w:shd w:val="clear" w:color="auto" w:fill="auto"/>
            <w:vAlign w:val="center"/>
          </w:tcPr>
          <w:p w:rsidR="00C97D66" w:rsidRPr="002247B9" w:rsidRDefault="00C97D66" w:rsidP="00C97D66">
            <w:pPr>
              <w:jc w:val="center"/>
              <w:rPr>
                <w:b/>
                <w:bCs/>
              </w:rPr>
            </w:pPr>
            <w:r w:rsidRPr="002247B9">
              <w:rPr>
                <w:b/>
                <w:bCs/>
              </w:rPr>
              <w:t>Module Name and Code</w:t>
            </w:r>
          </w:p>
        </w:tc>
        <w:tc>
          <w:tcPr>
            <w:tcW w:w="733" w:type="dxa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  <w:r w:rsidRPr="002247B9">
              <w:rPr>
                <w:b/>
                <w:bCs/>
              </w:rPr>
              <w:t>Category</w:t>
            </w:r>
          </w:p>
        </w:tc>
      </w:tr>
      <w:tr w:rsidR="00C97D66" w:rsidTr="00C97D66">
        <w:trPr>
          <w:trHeight w:val="360"/>
        </w:trPr>
        <w:tc>
          <w:tcPr>
            <w:tcW w:w="544" w:type="dxa"/>
            <w:vMerge/>
            <w:vAlign w:val="center"/>
          </w:tcPr>
          <w:p w:rsidR="00C97D66" w:rsidRDefault="00C97D66" w:rsidP="00C97D66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C97D66" w:rsidRDefault="00C97D66" w:rsidP="00C97D66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C97D66" w:rsidRDefault="00C97D66" w:rsidP="00C97D66">
            <w:pPr>
              <w:rPr>
                <w:b/>
                <w:bCs/>
                <w:u w:val="single"/>
              </w:rPr>
            </w:pPr>
          </w:p>
        </w:tc>
        <w:tc>
          <w:tcPr>
            <w:tcW w:w="720" w:type="dxa"/>
            <w:vMerge w:val="restart"/>
          </w:tcPr>
          <w:p w:rsidR="00C97D66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618" w:type="dxa"/>
            <w:gridSpan w:val="3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33" w:type="dxa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C97D66" w:rsidTr="00C97D66">
        <w:trPr>
          <w:trHeight w:val="360"/>
        </w:trPr>
        <w:tc>
          <w:tcPr>
            <w:tcW w:w="544" w:type="dxa"/>
            <w:vMerge/>
            <w:vAlign w:val="center"/>
          </w:tcPr>
          <w:p w:rsidR="00C97D66" w:rsidRDefault="00C97D66" w:rsidP="00C97D66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C97D66" w:rsidRDefault="00C97D66" w:rsidP="00C97D66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C97D66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  <w:vMerge/>
          </w:tcPr>
          <w:p w:rsidR="00C97D66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618" w:type="dxa"/>
            <w:gridSpan w:val="3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33" w:type="dxa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C97D66" w:rsidTr="00C97D66">
        <w:trPr>
          <w:trHeight w:val="360"/>
        </w:trPr>
        <w:tc>
          <w:tcPr>
            <w:tcW w:w="544" w:type="dxa"/>
            <w:vMerge/>
            <w:vAlign w:val="center"/>
          </w:tcPr>
          <w:p w:rsidR="00C97D66" w:rsidRDefault="00C97D66" w:rsidP="00C97D66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  <w:vMerge/>
          </w:tcPr>
          <w:p w:rsidR="00C97D66" w:rsidRDefault="00C97D66" w:rsidP="00C97D66">
            <w:pPr>
              <w:rPr>
                <w:b/>
                <w:bCs/>
              </w:rPr>
            </w:pPr>
          </w:p>
        </w:tc>
        <w:tc>
          <w:tcPr>
            <w:tcW w:w="4032" w:type="dxa"/>
            <w:gridSpan w:val="4"/>
          </w:tcPr>
          <w:p w:rsidR="00C97D66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20" w:type="dxa"/>
            <w:vMerge/>
          </w:tcPr>
          <w:p w:rsidR="00C97D66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3618" w:type="dxa"/>
            <w:gridSpan w:val="3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733" w:type="dxa"/>
            <w:shd w:val="clear" w:color="auto" w:fill="auto"/>
          </w:tcPr>
          <w:p w:rsidR="00C97D66" w:rsidRPr="00D559FF" w:rsidRDefault="00C97D66" w:rsidP="00C97D66">
            <w:pPr>
              <w:jc w:val="center"/>
              <w:rPr>
                <w:b/>
                <w:bCs/>
                <w:u w:val="single"/>
              </w:rPr>
            </w:pPr>
          </w:p>
        </w:tc>
      </w:tr>
    </w:tbl>
    <w:p w:rsidR="00987DA6" w:rsidRDefault="00747C82" w:rsidP="00747C82">
      <w:r>
        <w:t>I certify that the aforementioned information provided by me is true and accurate.</w:t>
      </w:r>
    </w:p>
    <w:p w:rsidR="009A5D55" w:rsidRDefault="009A5D55" w:rsidP="00747C82">
      <w:pPr>
        <w:spacing w:after="0"/>
      </w:pPr>
    </w:p>
    <w:p w:rsidR="00747C82" w:rsidRDefault="00747C82" w:rsidP="00747C82">
      <w:pPr>
        <w:spacing w:after="0"/>
      </w:pPr>
      <w:r>
        <w:t>Student’s Signature</w:t>
      </w:r>
      <w:r w:rsidR="000E6B9A">
        <w:t>:</w:t>
      </w:r>
    </w:p>
    <w:p w:rsidR="000E6B9A" w:rsidRDefault="000E6B9A" w:rsidP="00747C82">
      <w:pPr>
        <w:spacing w:after="0"/>
      </w:pPr>
    </w:p>
    <w:p w:rsidR="00747C82" w:rsidRDefault="00747C82" w:rsidP="00747C82">
      <w:pPr>
        <w:spacing w:after="0"/>
      </w:pPr>
      <w:r>
        <w:t>Date:</w:t>
      </w:r>
    </w:p>
    <w:p w:rsidR="002247B9" w:rsidRDefault="002247B9" w:rsidP="00DA5869">
      <w:pPr>
        <w:spacing w:after="0"/>
        <w:jc w:val="center"/>
        <w:rPr>
          <w:b/>
          <w:bCs/>
        </w:rPr>
      </w:pPr>
    </w:p>
    <w:p w:rsidR="00DA5869" w:rsidRPr="00DA5869" w:rsidRDefault="00FC6120" w:rsidP="000E6B9A">
      <w:pPr>
        <w:spacing w:after="0"/>
        <w:jc w:val="center"/>
        <w:rPr>
          <w:b/>
          <w:bCs/>
        </w:rPr>
      </w:pPr>
      <w:r w:rsidRPr="00DA5869">
        <w:rPr>
          <w:b/>
          <w:bCs/>
        </w:rPr>
        <w:t xml:space="preserve">Guide for granting exemptions </w:t>
      </w:r>
      <w:r w:rsidR="00DA5869" w:rsidRPr="00DA5869">
        <w:rPr>
          <w:b/>
          <w:bCs/>
        </w:rPr>
        <w:t>from modules of degree programmes</w:t>
      </w:r>
    </w:p>
    <w:p w:rsidR="00FC6120" w:rsidRPr="00DA5869" w:rsidRDefault="00DA5869" w:rsidP="000E75C7">
      <w:pPr>
        <w:spacing w:after="0"/>
        <w:jc w:val="center"/>
        <w:rPr>
          <w:b/>
          <w:bCs/>
        </w:rPr>
      </w:pPr>
      <w:r w:rsidRPr="00DA5869">
        <w:rPr>
          <w:b/>
          <w:bCs/>
        </w:rPr>
        <w:t>Conducted by the University of Vocational Technology</w:t>
      </w:r>
    </w:p>
    <w:p w:rsidR="00747C82" w:rsidRDefault="00747C82" w:rsidP="00C97D66">
      <w:pPr>
        <w:spacing w:after="0" w:line="240" w:lineRule="auto"/>
        <w:rPr>
          <w:b/>
          <w:bCs/>
        </w:rPr>
      </w:pPr>
    </w:p>
    <w:p w:rsidR="00DA5869" w:rsidRDefault="00C52220" w:rsidP="000E75C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Eligibility for exemptions</w:t>
      </w:r>
    </w:p>
    <w:p w:rsidR="00C52220" w:rsidRDefault="00C52220" w:rsidP="000E75C7">
      <w:pPr>
        <w:pStyle w:val="ListParagraph"/>
        <w:jc w:val="both"/>
      </w:pPr>
      <w:r>
        <w:t xml:space="preserve">Only </w:t>
      </w:r>
      <w:r w:rsidR="00CD3061">
        <w:t xml:space="preserve">the </w:t>
      </w:r>
      <w:r>
        <w:t xml:space="preserve">students </w:t>
      </w:r>
      <w:r w:rsidR="0061525D">
        <w:t>who have NVQ 6 diploma or equivalent or higher qualification should apply for exemptions.</w:t>
      </w:r>
    </w:p>
    <w:p w:rsidR="0061525D" w:rsidRDefault="0061525D" w:rsidP="000E75C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Module wise exemptions</w:t>
      </w:r>
    </w:p>
    <w:p w:rsidR="0061525D" w:rsidRDefault="00E02E8B" w:rsidP="000E75C7">
      <w:pPr>
        <w:pStyle w:val="ListParagraph"/>
        <w:jc w:val="both"/>
      </w:pPr>
      <w:r>
        <w:t xml:space="preserve">Exemptions are granted for modules provided that the student has successfully completed the equivalent subject at diploma level. </w:t>
      </w:r>
      <w:r w:rsidR="001557C4">
        <w:t>Original transcript of the diploma and other required evidence should be produced.</w:t>
      </w:r>
    </w:p>
    <w:p w:rsidR="00AA7607" w:rsidRDefault="001E1340" w:rsidP="000E75C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 xml:space="preserve">Status of subject modules to be exempted </w:t>
      </w:r>
    </w:p>
    <w:p w:rsidR="001E1340" w:rsidRDefault="001E1340" w:rsidP="000E75C7">
      <w:pPr>
        <w:pStyle w:val="ListParagraph"/>
        <w:jc w:val="both"/>
      </w:pPr>
      <w:r>
        <w:t xml:space="preserve">Subjects with full passes in the previous </w:t>
      </w:r>
      <w:r w:rsidR="007717C3">
        <w:t>qualification</w:t>
      </w:r>
      <w:r>
        <w:t xml:space="preserve"> </w:t>
      </w:r>
      <w:r w:rsidR="00CA4CBF">
        <w:t xml:space="preserve">will be considered for exemption. </w:t>
      </w:r>
      <w:r w:rsidR="007717C3">
        <w:t>Weak passes or unevaluated modules / sessions will not be considered.</w:t>
      </w:r>
    </w:p>
    <w:p w:rsidR="007717C3" w:rsidRDefault="00736ADC" w:rsidP="000E75C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Two categories of students</w:t>
      </w:r>
    </w:p>
    <w:p w:rsidR="00736ADC" w:rsidRDefault="00736ADC" w:rsidP="000E75C7">
      <w:pPr>
        <w:pStyle w:val="ListParagraph"/>
        <w:jc w:val="both"/>
      </w:pPr>
      <w:r>
        <w:t>Students may seek exemptions under following two categories or decide to follow subject modules without seeking exemption.</w:t>
      </w:r>
      <w:r w:rsidR="00136741">
        <w:t xml:space="preserve"> (See cage 7 in the form on over leaf)</w:t>
      </w:r>
    </w:p>
    <w:p w:rsidR="00136741" w:rsidRDefault="00136741" w:rsidP="000E75C7">
      <w:pPr>
        <w:pStyle w:val="ListParagraph"/>
        <w:spacing w:before="240" w:line="360" w:lineRule="auto"/>
        <w:rPr>
          <w:b/>
          <w:bCs/>
        </w:rPr>
      </w:pPr>
      <w:r>
        <w:rPr>
          <w:b/>
          <w:bCs/>
        </w:rPr>
        <w:t>Category 1</w:t>
      </w:r>
    </w:p>
    <w:p w:rsidR="00136741" w:rsidRDefault="005A11D7" w:rsidP="000E75C7">
      <w:pPr>
        <w:pStyle w:val="ListParagraph"/>
        <w:jc w:val="both"/>
      </w:pPr>
      <w:r>
        <w:t xml:space="preserve">Students opting to this category will be granted exemption from attending lectures and practical classes and all assessments including semester end examination. </w:t>
      </w:r>
      <w:r w:rsidR="00706BFA">
        <w:t xml:space="preserve">However, irrespective of the performance he/she has shown in the equivalent subject at diploma level, </w:t>
      </w:r>
      <w:r w:rsidR="003D5228">
        <w:t xml:space="preserve">the level of performance of the particular module will be considered as equivalent to simple pass </w:t>
      </w:r>
      <w:r w:rsidR="009B17A2">
        <w:t>for the purpose of calculating GPA.</w:t>
      </w:r>
    </w:p>
    <w:p w:rsidR="00440CB4" w:rsidRDefault="00440CB4" w:rsidP="000E75C7">
      <w:pPr>
        <w:pStyle w:val="ListParagraph"/>
      </w:pPr>
    </w:p>
    <w:p w:rsidR="00440CB4" w:rsidRDefault="00440CB4" w:rsidP="000E75C7">
      <w:pPr>
        <w:pStyle w:val="ListParagraph"/>
        <w:rPr>
          <w:b/>
          <w:bCs/>
        </w:rPr>
      </w:pPr>
      <w:r>
        <w:rPr>
          <w:b/>
          <w:bCs/>
        </w:rPr>
        <w:t>Category 2</w:t>
      </w:r>
    </w:p>
    <w:p w:rsidR="00CA3595" w:rsidRDefault="00440CB4" w:rsidP="000E75C7">
      <w:pPr>
        <w:pStyle w:val="ListParagraph"/>
        <w:jc w:val="both"/>
      </w:pPr>
      <w:r>
        <w:t xml:space="preserve">Students opting to this category will be </w:t>
      </w:r>
      <w:r w:rsidR="00857CEB">
        <w:t xml:space="preserve">granted exemptions </w:t>
      </w:r>
      <w:r w:rsidR="00420D96">
        <w:t>from attending lectures and practical classes.</w:t>
      </w:r>
      <w:r w:rsidR="00AE4EB6">
        <w:t xml:space="preserve"> However, they will have to complete the continuous assessments and sit for the semester end examinations. </w:t>
      </w:r>
      <w:r w:rsidR="002C37AC">
        <w:t xml:space="preserve">Performance levels that the students achieve at those evaluations will be counted for their GPA calculation. </w:t>
      </w:r>
      <w:r w:rsidR="0083564B">
        <w:t>Any student failing a module at the examination will not be granted exemptions under category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990"/>
        <w:gridCol w:w="1565"/>
        <w:gridCol w:w="235"/>
        <w:gridCol w:w="782"/>
        <w:gridCol w:w="1018"/>
        <w:gridCol w:w="1023"/>
        <w:gridCol w:w="2217"/>
      </w:tblGrid>
      <w:tr w:rsidR="002247B9" w:rsidTr="00C97D66">
        <w:tc>
          <w:tcPr>
            <w:tcW w:w="9918" w:type="dxa"/>
            <w:gridSpan w:val="8"/>
          </w:tcPr>
          <w:p w:rsidR="002247B9" w:rsidRPr="000E6B9A" w:rsidRDefault="002247B9" w:rsidP="00CA3595">
            <w:pPr>
              <w:rPr>
                <w:b/>
                <w:bCs/>
              </w:rPr>
            </w:pPr>
            <w:r w:rsidRPr="000E6B9A">
              <w:rPr>
                <w:b/>
                <w:bCs/>
              </w:rPr>
              <w:t>For Office Use Only</w:t>
            </w:r>
          </w:p>
        </w:tc>
      </w:tr>
      <w:tr w:rsidR="000E75C7" w:rsidTr="00C97D66">
        <w:tc>
          <w:tcPr>
            <w:tcW w:w="2088" w:type="dxa"/>
          </w:tcPr>
          <w:p w:rsidR="000E75C7" w:rsidRDefault="000E6B9A" w:rsidP="00CA3595">
            <w:r>
              <w:t xml:space="preserve">Module </w:t>
            </w:r>
          </w:p>
        </w:tc>
        <w:tc>
          <w:tcPr>
            <w:tcW w:w="990" w:type="dxa"/>
          </w:tcPr>
          <w:p w:rsidR="000E75C7" w:rsidRDefault="000E6B9A" w:rsidP="00CA3595">
            <w:r>
              <w:t>Code</w:t>
            </w:r>
          </w:p>
        </w:tc>
        <w:tc>
          <w:tcPr>
            <w:tcW w:w="1800" w:type="dxa"/>
            <w:gridSpan w:val="2"/>
          </w:tcPr>
          <w:p w:rsidR="000E75C7" w:rsidRDefault="000E6B9A" w:rsidP="00CA3595">
            <w:r>
              <w:t>Dip. Module</w:t>
            </w:r>
          </w:p>
        </w:tc>
        <w:tc>
          <w:tcPr>
            <w:tcW w:w="782" w:type="dxa"/>
          </w:tcPr>
          <w:p w:rsidR="000E75C7" w:rsidRDefault="000E6B9A" w:rsidP="00CA3595">
            <w:r>
              <w:t>Grade</w:t>
            </w:r>
          </w:p>
        </w:tc>
        <w:tc>
          <w:tcPr>
            <w:tcW w:w="1018" w:type="dxa"/>
          </w:tcPr>
          <w:p w:rsidR="000E75C7" w:rsidRDefault="000E6B9A" w:rsidP="00CA3595">
            <w:r>
              <w:t>Category</w:t>
            </w:r>
          </w:p>
        </w:tc>
        <w:tc>
          <w:tcPr>
            <w:tcW w:w="1023" w:type="dxa"/>
          </w:tcPr>
          <w:p w:rsidR="000E75C7" w:rsidRDefault="000E75C7" w:rsidP="00CA3595">
            <w:r w:rsidRPr="000E75C7">
              <w:t>Approval</w:t>
            </w:r>
          </w:p>
        </w:tc>
        <w:tc>
          <w:tcPr>
            <w:tcW w:w="2217" w:type="dxa"/>
          </w:tcPr>
          <w:p w:rsidR="000E75C7" w:rsidRDefault="000E75C7" w:rsidP="00CA3595">
            <w:r>
              <w:t>Remarks</w:t>
            </w:r>
          </w:p>
        </w:tc>
      </w:tr>
      <w:tr w:rsidR="000E6B9A" w:rsidTr="00C97D66">
        <w:tc>
          <w:tcPr>
            <w:tcW w:w="9918" w:type="dxa"/>
            <w:gridSpan w:val="8"/>
          </w:tcPr>
          <w:p w:rsidR="000E6B9A" w:rsidRPr="000E6B9A" w:rsidRDefault="000E6B9A" w:rsidP="00CA3595">
            <w:pPr>
              <w:rPr>
                <w:b/>
                <w:bCs/>
              </w:rPr>
            </w:pPr>
            <w:r w:rsidRPr="000E6B9A">
              <w:rPr>
                <w:b/>
                <w:bCs/>
              </w:rPr>
              <w:t>Semester 01</w:t>
            </w:r>
          </w:p>
        </w:tc>
      </w:tr>
      <w:tr w:rsidR="000E75C7" w:rsidTr="00C97D66">
        <w:tc>
          <w:tcPr>
            <w:tcW w:w="2088" w:type="dxa"/>
          </w:tcPr>
          <w:p w:rsidR="000E75C7" w:rsidRDefault="000E75C7" w:rsidP="00CA3595"/>
        </w:tc>
        <w:tc>
          <w:tcPr>
            <w:tcW w:w="990" w:type="dxa"/>
          </w:tcPr>
          <w:p w:rsidR="000E75C7" w:rsidRDefault="000E75C7" w:rsidP="00CA3595"/>
        </w:tc>
        <w:tc>
          <w:tcPr>
            <w:tcW w:w="1800" w:type="dxa"/>
            <w:gridSpan w:val="2"/>
          </w:tcPr>
          <w:p w:rsidR="000E75C7" w:rsidRDefault="000E75C7" w:rsidP="00CA3595"/>
        </w:tc>
        <w:tc>
          <w:tcPr>
            <w:tcW w:w="782" w:type="dxa"/>
          </w:tcPr>
          <w:p w:rsidR="000E75C7" w:rsidRDefault="000E75C7" w:rsidP="00CA3595"/>
        </w:tc>
        <w:tc>
          <w:tcPr>
            <w:tcW w:w="1018" w:type="dxa"/>
          </w:tcPr>
          <w:p w:rsidR="000E75C7" w:rsidRDefault="000E75C7" w:rsidP="00CA3595"/>
        </w:tc>
        <w:tc>
          <w:tcPr>
            <w:tcW w:w="1023" w:type="dxa"/>
          </w:tcPr>
          <w:p w:rsidR="000E75C7" w:rsidRDefault="000E75C7" w:rsidP="00CA3595"/>
        </w:tc>
        <w:tc>
          <w:tcPr>
            <w:tcW w:w="2217" w:type="dxa"/>
          </w:tcPr>
          <w:p w:rsidR="000E75C7" w:rsidRDefault="000E75C7" w:rsidP="00CA3595"/>
        </w:tc>
      </w:tr>
      <w:tr w:rsidR="000E75C7" w:rsidTr="00C97D66">
        <w:tc>
          <w:tcPr>
            <w:tcW w:w="2088" w:type="dxa"/>
          </w:tcPr>
          <w:p w:rsidR="000E75C7" w:rsidRDefault="000E75C7" w:rsidP="00CA3595"/>
        </w:tc>
        <w:tc>
          <w:tcPr>
            <w:tcW w:w="990" w:type="dxa"/>
          </w:tcPr>
          <w:p w:rsidR="000E75C7" w:rsidRDefault="000E75C7" w:rsidP="00CA3595"/>
        </w:tc>
        <w:tc>
          <w:tcPr>
            <w:tcW w:w="1800" w:type="dxa"/>
            <w:gridSpan w:val="2"/>
          </w:tcPr>
          <w:p w:rsidR="000E75C7" w:rsidRDefault="000E75C7" w:rsidP="00CA3595"/>
        </w:tc>
        <w:tc>
          <w:tcPr>
            <w:tcW w:w="782" w:type="dxa"/>
          </w:tcPr>
          <w:p w:rsidR="000E75C7" w:rsidRDefault="000E75C7" w:rsidP="00CA3595"/>
        </w:tc>
        <w:tc>
          <w:tcPr>
            <w:tcW w:w="1018" w:type="dxa"/>
          </w:tcPr>
          <w:p w:rsidR="000E75C7" w:rsidRDefault="000E75C7" w:rsidP="00CA3595"/>
        </w:tc>
        <w:tc>
          <w:tcPr>
            <w:tcW w:w="1023" w:type="dxa"/>
          </w:tcPr>
          <w:p w:rsidR="000E75C7" w:rsidRDefault="000E75C7" w:rsidP="00CA3595"/>
        </w:tc>
        <w:tc>
          <w:tcPr>
            <w:tcW w:w="2217" w:type="dxa"/>
          </w:tcPr>
          <w:p w:rsidR="000E75C7" w:rsidRDefault="000E75C7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C97D66" w:rsidTr="00C97D66">
        <w:tc>
          <w:tcPr>
            <w:tcW w:w="2088" w:type="dxa"/>
          </w:tcPr>
          <w:p w:rsidR="00C97D66" w:rsidRDefault="00C97D66" w:rsidP="00CA3595"/>
        </w:tc>
        <w:tc>
          <w:tcPr>
            <w:tcW w:w="990" w:type="dxa"/>
          </w:tcPr>
          <w:p w:rsidR="00C97D66" w:rsidRDefault="00C97D66" w:rsidP="00CA3595"/>
        </w:tc>
        <w:tc>
          <w:tcPr>
            <w:tcW w:w="1800" w:type="dxa"/>
            <w:gridSpan w:val="2"/>
          </w:tcPr>
          <w:p w:rsidR="00C97D66" w:rsidRDefault="00C97D66" w:rsidP="00CA3595"/>
        </w:tc>
        <w:tc>
          <w:tcPr>
            <w:tcW w:w="782" w:type="dxa"/>
          </w:tcPr>
          <w:p w:rsidR="00C97D66" w:rsidRDefault="00C97D66" w:rsidP="00CA3595"/>
        </w:tc>
        <w:tc>
          <w:tcPr>
            <w:tcW w:w="1018" w:type="dxa"/>
          </w:tcPr>
          <w:p w:rsidR="00C97D66" w:rsidRDefault="00C97D66" w:rsidP="00CA3595"/>
        </w:tc>
        <w:tc>
          <w:tcPr>
            <w:tcW w:w="1023" w:type="dxa"/>
          </w:tcPr>
          <w:p w:rsidR="00C97D66" w:rsidRDefault="00C97D66" w:rsidP="00CA3595"/>
        </w:tc>
        <w:tc>
          <w:tcPr>
            <w:tcW w:w="2217" w:type="dxa"/>
          </w:tcPr>
          <w:p w:rsidR="00C97D66" w:rsidRDefault="00C97D66" w:rsidP="00CA3595"/>
        </w:tc>
      </w:tr>
      <w:tr w:rsidR="000E6B9A" w:rsidTr="00C97D66">
        <w:tc>
          <w:tcPr>
            <w:tcW w:w="9918" w:type="dxa"/>
            <w:gridSpan w:val="8"/>
          </w:tcPr>
          <w:p w:rsidR="000E6B9A" w:rsidRPr="000E6B9A" w:rsidRDefault="000E6B9A" w:rsidP="00CA3595">
            <w:pPr>
              <w:rPr>
                <w:b/>
                <w:bCs/>
              </w:rPr>
            </w:pPr>
            <w:r w:rsidRPr="000E6B9A">
              <w:rPr>
                <w:b/>
                <w:bCs/>
              </w:rPr>
              <w:t>Semester 02</w:t>
            </w:r>
          </w:p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C97D66" w:rsidTr="00C97D66">
        <w:tc>
          <w:tcPr>
            <w:tcW w:w="2088" w:type="dxa"/>
          </w:tcPr>
          <w:p w:rsidR="00C97D66" w:rsidRDefault="00C97D66" w:rsidP="00CA3595"/>
        </w:tc>
        <w:tc>
          <w:tcPr>
            <w:tcW w:w="990" w:type="dxa"/>
          </w:tcPr>
          <w:p w:rsidR="00C97D66" w:rsidRDefault="00C97D66" w:rsidP="00CA3595"/>
        </w:tc>
        <w:tc>
          <w:tcPr>
            <w:tcW w:w="1800" w:type="dxa"/>
            <w:gridSpan w:val="2"/>
          </w:tcPr>
          <w:p w:rsidR="00C97D66" w:rsidRDefault="00C97D66" w:rsidP="00CA3595"/>
        </w:tc>
        <w:tc>
          <w:tcPr>
            <w:tcW w:w="782" w:type="dxa"/>
          </w:tcPr>
          <w:p w:rsidR="00C97D66" w:rsidRDefault="00C97D66" w:rsidP="00CA3595"/>
        </w:tc>
        <w:tc>
          <w:tcPr>
            <w:tcW w:w="1018" w:type="dxa"/>
          </w:tcPr>
          <w:p w:rsidR="00C97D66" w:rsidRDefault="00C97D66" w:rsidP="00CA3595"/>
        </w:tc>
        <w:tc>
          <w:tcPr>
            <w:tcW w:w="1023" w:type="dxa"/>
          </w:tcPr>
          <w:p w:rsidR="00C97D66" w:rsidRDefault="00C97D66" w:rsidP="00CA3595"/>
        </w:tc>
        <w:tc>
          <w:tcPr>
            <w:tcW w:w="2217" w:type="dxa"/>
          </w:tcPr>
          <w:p w:rsidR="00C97D66" w:rsidRDefault="00C97D66" w:rsidP="00CA3595"/>
        </w:tc>
      </w:tr>
      <w:tr w:rsidR="00C97D66" w:rsidTr="00C97D66">
        <w:tc>
          <w:tcPr>
            <w:tcW w:w="2088" w:type="dxa"/>
          </w:tcPr>
          <w:p w:rsidR="00C97D66" w:rsidRDefault="00C97D66" w:rsidP="00CA3595"/>
        </w:tc>
        <w:tc>
          <w:tcPr>
            <w:tcW w:w="990" w:type="dxa"/>
          </w:tcPr>
          <w:p w:rsidR="00C97D66" w:rsidRDefault="00C97D66" w:rsidP="00CA3595"/>
        </w:tc>
        <w:tc>
          <w:tcPr>
            <w:tcW w:w="1800" w:type="dxa"/>
            <w:gridSpan w:val="2"/>
          </w:tcPr>
          <w:p w:rsidR="00C97D66" w:rsidRDefault="00C97D66" w:rsidP="00CA3595"/>
        </w:tc>
        <w:tc>
          <w:tcPr>
            <w:tcW w:w="782" w:type="dxa"/>
          </w:tcPr>
          <w:p w:rsidR="00C97D66" w:rsidRDefault="00C97D66" w:rsidP="00CA3595"/>
        </w:tc>
        <w:tc>
          <w:tcPr>
            <w:tcW w:w="1018" w:type="dxa"/>
          </w:tcPr>
          <w:p w:rsidR="00C97D66" w:rsidRDefault="00C97D66" w:rsidP="00CA3595"/>
        </w:tc>
        <w:tc>
          <w:tcPr>
            <w:tcW w:w="1023" w:type="dxa"/>
          </w:tcPr>
          <w:p w:rsidR="00C97D66" w:rsidRDefault="00C97D66" w:rsidP="00CA3595"/>
        </w:tc>
        <w:tc>
          <w:tcPr>
            <w:tcW w:w="2217" w:type="dxa"/>
          </w:tcPr>
          <w:p w:rsidR="00C97D66" w:rsidRDefault="00C97D66" w:rsidP="00CA3595"/>
        </w:tc>
      </w:tr>
      <w:tr w:rsidR="000E6B9A" w:rsidTr="00C97D66">
        <w:tc>
          <w:tcPr>
            <w:tcW w:w="9918" w:type="dxa"/>
            <w:gridSpan w:val="8"/>
          </w:tcPr>
          <w:p w:rsidR="000E6B9A" w:rsidRPr="000E6B9A" w:rsidRDefault="000E6B9A" w:rsidP="00CA3595">
            <w:pPr>
              <w:rPr>
                <w:b/>
                <w:bCs/>
              </w:rPr>
            </w:pPr>
            <w:r w:rsidRPr="000E6B9A">
              <w:rPr>
                <w:b/>
                <w:bCs/>
              </w:rPr>
              <w:t>Semester 03</w:t>
            </w:r>
          </w:p>
        </w:tc>
      </w:tr>
      <w:tr w:rsidR="000E6B9A" w:rsidTr="00C97D66">
        <w:tc>
          <w:tcPr>
            <w:tcW w:w="2088" w:type="dxa"/>
          </w:tcPr>
          <w:p w:rsidR="000E6B9A" w:rsidRDefault="000E6B9A" w:rsidP="00CA3595"/>
        </w:tc>
        <w:tc>
          <w:tcPr>
            <w:tcW w:w="990" w:type="dxa"/>
          </w:tcPr>
          <w:p w:rsidR="000E6B9A" w:rsidRDefault="000E6B9A" w:rsidP="00CA3595"/>
        </w:tc>
        <w:tc>
          <w:tcPr>
            <w:tcW w:w="1800" w:type="dxa"/>
            <w:gridSpan w:val="2"/>
          </w:tcPr>
          <w:p w:rsidR="000E6B9A" w:rsidRDefault="000E6B9A" w:rsidP="00CA3595"/>
        </w:tc>
        <w:tc>
          <w:tcPr>
            <w:tcW w:w="782" w:type="dxa"/>
          </w:tcPr>
          <w:p w:rsidR="000E6B9A" w:rsidRDefault="000E6B9A" w:rsidP="00CA3595"/>
        </w:tc>
        <w:tc>
          <w:tcPr>
            <w:tcW w:w="1018" w:type="dxa"/>
          </w:tcPr>
          <w:p w:rsidR="000E6B9A" w:rsidRDefault="000E6B9A" w:rsidP="00CA3595"/>
        </w:tc>
        <w:tc>
          <w:tcPr>
            <w:tcW w:w="1023" w:type="dxa"/>
          </w:tcPr>
          <w:p w:rsidR="000E6B9A" w:rsidRDefault="000E6B9A" w:rsidP="00CA3595"/>
        </w:tc>
        <w:tc>
          <w:tcPr>
            <w:tcW w:w="2217" w:type="dxa"/>
          </w:tcPr>
          <w:p w:rsidR="000E6B9A" w:rsidRDefault="000E6B9A" w:rsidP="00CA3595"/>
        </w:tc>
      </w:tr>
      <w:tr w:rsidR="000E6B9A" w:rsidTr="00C97D66">
        <w:tc>
          <w:tcPr>
            <w:tcW w:w="4643" w:type="dxa"/>
            <w:gridSpan w:val="3"/>
          </w:tcPr>
          <w:p w:rsidR="000E6B9A" w:rsidRDefault="000E6B9A" w:rsidP="00CA3595">
            <w:r>
              <w:t>Signature:</w:t>
            </w:r>
          </w:p>
        </w:tc>
        <w:tc>
          <w:tcPr>
            <w:tcW w:w="5275" w:type="dxa"/>
            <w:gridSpan w:val="5"/>
          </w:tcPr>
          <w:p w:rsidR="000E6B9A" w:rsidRDefault="000E6B9A" w:rsidP="00CA3595">
            <w:r>
              <w:t>Date:</w:t>
            </w:r>
          </w:p>
        </w:tc>
      </w:tr>
    </w:tbl>
    <w:p w:rsidR="00CA3595" w:rsidRPr="00E83E3E" w:rsidRDefault="00CA3595" w:rsidP="00C97D66"/>
    <w:sectPr w:rsidR="00CA3595" w:rsidRPr="00E83E3E" w:rsidSect="00C97D66">
      <w:pgSz w:w="11907" w:h="16839" w:code="9"/>
      <w:pgMar w:top="446" w:right="662" w:bottom="1440" w:left="1152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0B75" w:rsidRDefault="00D70B75" w:rsidP="007B5D3A">
      <w:pPr>
        <w:spacing w:after="0" w:line="240" w:lineRule="auto"/>
      </w:pPr>
      <w:r>
        <w:separator/>
      </w:r>
    </w:p>
  </w:endnote>
  <w:endnote w:type="continuationSeparator" w:id="0">
    <w:p w:rsidR="00D70B75" w:rsidRDefault="00D70B75" w:rsidP="007B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0B75" w:rsidRDefault="00D70B75" w:rsidP="007B5D3A">
      <w:pPr>
        <w:spacing w:after="0" w:line="240" w:lineRule="auto"/>
      </w:pPr>
      <w:r>
        <w:separator/>
      </w:r>
    </w:p>
  </w:footnote>
  <w:footnote w:type="continuationSeparator" w:id="0">
    <w:p w:rsidR="00D70B75" w:rsidRDefault="00D70B75" w:rsidP="007B5D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F4824"/>
    <w:multiLevelType w:val="hybridMultilevel"/>
    <w:tmpl w:val="FB6AB9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773E58"/>
    <w:multiLevelType w:val="hybridMultilevel"/>
    <w:tmpl w:val="9D5C6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037576"/>
    <w:multiLevelType w:val="hybridMultilevel"/>
    <w:tmpl w:val="34843C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8557C4"/>
    <w:multiLevelType w:val="hybridMultilevel"/>
    <w:tmpl w:val="8020B2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SxMDA2MDC1NDFQ0lEKTi0uzszPAykwrAUA+qAxACwAAAA="/>
  </w:docVars>
  <w:rsids>
    <w:rsidRoot w:val="00233C4B"/>
    <w:rsid w:val="000E5B7C"/>
    <w:rsid w:val="000E6B9A"/>
    <w:rsid w:val="000E75C7"/>
    <w:rsid w:val="000F334B"/>
    <w:rsid w:val="00136741"/>
    <w:rsid w:val="001428ED"/>
    <w:rsid w:val="001557C4"/>
    <w:rsid w:val="001E1340"/>
    <w:rsid w:val="002207C0"/>
    <w:rsid w:val="002247B9"/>
    <w:rsid w:val="00233C4B"/>
    <w:rsid w:val="002C37AC"/>
    <w:rsid w:val="003030F5"/>
    <w:rsid w:val="0031002A"/>
    <w:rsid w:val="00311B32"/>
    <w:rsid w:val="0036150E"/>
    <w:rsid w:val="003D5228"/>
    <w:rsid w:val="00420D96"/>
    <w:rsid w:val="00440CB4"/>
    <w:rsid w:val="004D087A"/>
    <w:rsid w:val="004F29BD"/>
    <w:rsid w:val="004F574A"/>
    <w:rsid w:val="005921F2"/>
    <w:rsid w:val="005A11D7"/>
    <w:rsid w:val="005A2215"/>
    <w:rsid w:val="0061525D"/>
    <w:rsid w:val="006477C3"/>
    <w:rsid w:val="00683208"/>
    <w:rsid w:val="006E38C8"/>
    <w:rsid w:val="006F156C"/>
    <w:rsid w:val="00706BFA"/>
    <w:rsid w:val="00736ADC"/>
    <w:rsid w:val="00741825"/>
    <w:rsid w:val="007436F2"/>
    <w:rsid w:val="00747C82"/>
    <w:rsid w:val="007717C3"/>
    <w:rsid w:val="00786B34"/>
    <w:rsid w:val="0079712C"/>
    <w:rsid w:val="007B091F"/>
    <w:rsid w:val="007B5D3A"/>
    <w:rsid w:val="007C593E"/>
    <w:rsid w:val="0083564B"/>
    <w:rsid w:val="00846CB6"/>
    <w:rsid w:val="00857CEB"/>
    <w:rsid w:val="008C6FF2"/>
    <w:rsid w:val="008D6CFB"/>
    <w:rsid w:val="00987DA6"/>
    <w:rsid w:val="009A5D55"/>
    <w:rsid w:val="009B17A2"/>
    <w:rsid w:val="009E7877"/>
    <w:rsid w:val="00AA7607"/>
    <w:rsid w:val="00AE4EB6"/>
    <w:rsid w:val="00B12106"/>
    <w:rsid w:val="00B31B7B"/>
    <w:rsid w:val="00BA3B1B"/>
    <w:rsid w:val="00C4645B"/>
    <w:rsid w:val="00C52220"/>
    <w:rsid w:val="00C72E9B"/>
    <w:rsid w:val="00C8658C"/>
    <w:rsid w:val="00C874E3"/>
    <w:rsid w:val="00C97D66"/>
    <w:rsid w:val="00CA3595"/>
    <w:rsid w:val="00CA4CBF"/>
    <w:rsid w:val="00CD3061"/>
    <w:rsid w:val="00D367B6"/>
    <w:rsid w:val="00D559FF"/>
    <w:rsid w:val="00D70B75"/>
    <w:rsid w:val="00DA5869"/>
    <w:rsid w:val="00E02E8B"/>
    <w:rsid w:val="00E318D8"/>
    <w:rsid w:val="00E31AAF"/>
    <w:rsid w:val="00E83E3E"/>
    <w:rsid w:val="00F00739"/>
    <w:rsid w:val="00F60B6A"/>
    <w:rsid w:val="00FC6120"/>
    <w:rsid w:val="00FF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2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8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0B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B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5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D3A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7B5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D3A"/>
    <w:rPr>
      <w:rFonts w:cs="Lath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2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8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0B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B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5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D3A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7B5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D3A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CDF0A-FDF7-49D5-8CA2-A0DDE48E3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shoka Rathnayake</cp:lastModifiedBy>
  <cp:revision>3</cp:revision>
  <dcterms:created xsi:type="dcterms:W3CDTF">2021-07-03T05:42:00Z</dcterms:created>
  <dcterms:modified xsi:type="dcterms:W3CDTF">2021-07-03T05:42:00Z</dcterms:modified>
</cp:coreProperties>
</file>